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3E6605" w:rsidRDefault="001E56B0">
      <w:r>
        <w:rPr>
          <w:noProof/>
        </w:rPr>
        <mc:AlternateContent>
          <mc:Choice Requires="wps">
            <w:drawing>
              <wp:anchor distT="0" distB="0" distL="114300" distR="114300" simplePos="0" relativeHeight="251656703" behindDoc="0" locked="0" layoutInCell="1" allowOverlap="1">
                <wp:simplePos x="0" y="0"/>
                <wp:positionH relativeFrom="margin">
                  <wp:align>left</wp:align>
                </wp:positionH>
                <wp:positionV relativeFrom="paragraph">
                  <wp:posOffset>4813300</wp:posOffset>
                </wp:positionV>
                <wp:extent cx="6877050" cy="25050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6877050" cy="2505075"/>
                        </a:xfrm>
                        <a:prstGeom prst="rect">
                          <a:avLst/>
                        </a:prstGeom>
                        <a:solidFill>
                          <a:schemeClr val="bg1">
                            <a:lumMod val="95000"/>
                          </a:schemeClr>
                        </a:solidFill>
                        <a:ln>
                          <a:solidFill>
                            <a:srgbClr val="0000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CC30D" id="Rectangle 11" o:spid="_x0000_s1026" style="position:absolute;margin-left:0;margin-top:379pt;width:541.5pt;height:197.25pt;z-index:25165670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" fillcolor="#f2f2f2 [3052]" strokecolor="#009" strokeweight="2pt">
                <w10:wrap anchorx="margin"/>
              </v:rect>
            </w:pict>
          </mc:Fallback>
        </mc:AlternateContent>
      </w:r>
      <w:r>
        <w:rPr>
          <w:noProof/>
        </w:rPr>
        <mc:AlternateContent>
          <mc:Choice Requires="wps">
            <w:drawing>
              <wp:anchor distT="45720" distB="45720" distL="114300" distR="114300" simplePos="0" relativeHeight="251661824" behindDoc="0" locked="0" layoutInCell="1" allowOverlap="1">
                <wp:simplePos x="0" y="0"/>
                <wp:positionH relativeFrom="column">
                  <wp:align>right</wp:align>
                </wp:positionH>
                <wp:positionV relativeFrom="paragraph">
                  <wp:posOffset>4851400</wp:posOffset>
                </wp:positionV>
                <wp:extent cx="3171825" cy="2371725"/>
                <wp:effectExtent l="0" t="0" r="9525" b="95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2371725"/>
                        </a:xfrm>
                        <a:prstGeom prst="rect">
                          <a:avLst/>
                        </a:prstGeom>
                        <a:solidFill>
                          <a:schemeClr val="bg1">
                            <a:lumMod val="95000"/>
                          </a:schemeClr>
                        </a:solidFill>
                        <a:ln w="9525">
                          <a:noFill/>
                          <a:miter lim="800000"/>
                          <a:headEnd/>
                          <a:tailEnd/>
                        </a:ln>
                      </wps:spPr>
                      <wps:txbx>
                        <w:txbxContent>
                          <w:p w:rsidR="00F26B5B" w:rsidRDefault="00F26B5B" w:rsidP="00C02BE3">
                            <w:pPr>
                              <w:rPr>
                                <w:b/>
                                <w:color w:val="00B0F0"/>
                                <w14:textOutline w14:w="0" w14:cap="flat" w14:cmpd="sng" w14:algn="ctr">
                                  <w14:noFill/>
                                  <w14:prstDash w14:val="solid"/>
                                  <w14:round/>
                                </w14:textOutline>
                                <w14:props3d w14:extrusionH="57150" w14:contourW="0" w14:prstMaterial="softEdge">
                                  <w14:bevelT w14:w="25400" w14:h="38100" w14:prst="circle"/>
                                </w14:props3d>
                              </w:rPr>
                            </w:pPr>
                            <w:r w:rsidRPr="00F26B5B">
                              <w:rPr>
                                <w:b/>
                                <w:color w:val="00B0F0"/>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2019 </w:t>
                            </w:r>
                            <w:r w:rsidR="00C02BE3" w:rsidRPr="00F26B5B">
                              <w:rPr>
                                <w:b/>
                                <w:color w:val="00B0F0"/>
                                <w:sz w:val="36"/>
                                <w:szCs w:val="36"/>
                                <w14:textOutline w14:w="0" w14:cap="flat" w14:cmpd="sng" w14:algn="ctr">
                                  <w14:noFill/>
                                  <w14:prstDash w14:val="solid"/>
                                  <w14:round/>
                                </w14:textOutline>
                                <w14:props3d w14:extrusionH="57150" w14:contourW="0" w14:prstMaterial="softEdge">
                                  <w14:bevelT w14:w="25400" w14:h="38100" w14:prst="circle"/>
                                </w14:props3d>
                              </w:rPr>
                              <w:t>Statistics</w:t>
                            </w:r>
                          </w:p>
                          <w:p w:rsidR="00F26B5B" w:rsidRPr="00C02BE3" w:rsidRDefault="00F26B5B">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21,834 Total Fixed Route Rides </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860 Total Paratransit Rides</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57,863 Revenue Miles</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2,594 Total Miles</w:t>
                            </w:r>
                          </w:p>
                          <w:p w:rsidR="00C02BE3" w:rsidRPr="00C02BE3" w:rsidRDefault="00C02BE3">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 Fixed Routes</w:t>
                            </w:r>
                          </w:p>
                          <w:p w:rsidR="00C02BE3" w:rsidRDefault="00C02B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F26B5B" w:rsidRPr="00F26B5B" w:rsidRDefault="00F26B5B">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98.55pt;margin-top:382pt;width:249.75pt;height:186.75pt;z-index:25166182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" fillcolor="#f2f2f2 [3052]" stroked="f">
                <v:textbox>
                  <w:txbxContent>
                    <w:p w:rsidR="00F26B5B" w:rsidRDefault="00F26B5B" w:rsidP="00C02BE3">
                      <w:pPr>
                        <w:rPr>
                          <w:b/>
                          <w:color w:val="00B0F0"/>
                          <w14:textOutline w14:w="0" w14:cap="flat" w14:cmpd="sng" w14:algn="ctr">
                            <w14:noFill/>
                            <w14:prstDash w14:val="solid"/>
                            <w14:round/>
                          </w14:textOutline>
                          <w14:props3d w14:extrusionH="57150" w14:contourW="0" w14:prstMaterial="softEdge">
                            <w14:bevelT w14:w="25400" w14:h="38100" w14:prst="circle"/>
                          </w14:props3d>
                        </w:rPr>
                      </w:pPr>
                      <w:r w:rsidRPr="00F26B5B">
                        <w:rPr>
                          <w:b/>
                          <w:color w:val="00B0F0"/>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2019 </w:t>
                      </w:r>
                      <w:r w:rsidR="00C02BE3" w:rsidRPr="00F26B5B">
                        <w:rPr>
                          <w:b/>
                          <w:color w:val="00B0F0"/>
                          <w:sz w:val="36"/>
                          <w:szCs w:val="36"/>
                          <w14:textOutline w14:w="0" w14:cap="flat" w14:cmpd="sng" w14:algn="ctr">
                            <w14:noFill/>
                            <w14:prstDash w14:val="solid"/>
                            <w14:round/>
                          </w14:textOutline>
                          <w14:props3d w14:extrusionH="57150" w14:contourW="0" w14:prstMaterial="softEdge">
                            <w14:bevelT w14:w="25400" w14:h="38100" w14:prst="circle"/>
                          </w14:props3d>
                        </w:rPr>
                        <w:t>Statistics</w:t>
                      </w:r>
                    </w:p>
                    <w:p w:rsidR="00F26B5B" w:rsidRPr="00C02BE3" w:rsidRDefault="00F26B5B">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21,834 Total Fixed Route Rides </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860 Total Paratransit Rides</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57,863 Revenue Miles</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72,594 Total Miles</w:t>
                      </w:r>
                    </w:p>
                    <w:p w:rsidR="00C02BE3" w:rsidRPr="00C02BE3" w:rsidRDefault="00C02BE3">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 Fixed Routes</w:t>
                      </w:r>
                    </w:p>
                    <w:p w:rsidR="00C02BE3" w:rsidRDefault="00C02B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F26B5B" w:rsidRPr="00F26B5B" w:rsidRDefault="00F26B5B">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square"/>
              </v:shape>
            </w:pict>
          </mc:Fallback>
        </mc:AlternateContent>
      </w:r>
      <w:r w:rsidR="00C02BE3">
        <w:rPr>
          <w:noProof/>
        </w:rPr>
        <mc:AlternateContent>
          <mc:Choice Requires="wps">
            <w:drawing>
              <wp:anchor distT="45720" distB="45720" distL="114300" distR="114300" simplePos="0" relativeHeight="251663872" behindDoc="0" locked="0" layoutInCell="1" allowOverlap="1">
                <wp:simplePos x="0" y="0"/>
                <wp:positionH relativeFrom="margin">
                  <wp:posOffset>3600450</wp:posOffset>
                </wp:positionH>
                <wp:positionV relativeFrom="paragraph">
                  <wp:posOffset>4899025</wp:posOffset>
                </wp:positionV>
                <wp:extent cx="3171825" cy="2276475"/>
                <wp:effectExtent l="0" t="0" r="9525"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2276475"/>
                        </a:xfrm>
                        <a:prstGeom prst="rect">
                          <a:avLst/>
                        </a:prstGeom>
                        <a:solidFill>
                          <a:schemeClr val="bg1">
                            <a:lumMod val="95000"/>
                          </a:schemeClr>
                        </a:solidFill>
                        <a:ln w="9525">
                          <a:noFill/>
                          <a:miter lim="800000"/>
                          <a:headEnd/>
                          <a:tailEnd/>
                        </a:ln>
                      </wps:spPr>
                      <wps:txbx>
                        <w:txbxContent>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9 - Bus Fleet</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6 - 35’ 2019 </w:t>
                            </w:r>
                            <w:proofErr w:type="spellStart"/>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Gillig</w:t>
                            </w:r>
                            <w:proofErr w:type="spellEnd"/>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Buses</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1 - 35’ 2020 </w:t>
                            </w:r>
                            <w:proofErr w:type="spellStart"/>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Gillig</w:t>
                            </w:r>
                            <w:proofErr w:type="spellEnd"/>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Bus</w:t>
                            </w:r>
                          </w:p>
                          <w:p w:rsid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2 - 29’ Buses that will be replaced with 35’  </w:t>
                            </w:r>
                            <w:proofErr w:type="spellStart"/>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Gilligs</w:t>
                            </w:r>
                            <w:proofErr w:type="spellEnd"/>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in Summer of 2021</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20 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83.5pt;margin-top:385.75pt;width:249.75pt;height:179.2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" fillcolor="#f2f2f2 [3052]" stroked="f">
                <v:textbox>
                  <w:txbxContent>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9 - Bus Fleet</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6 - 35’ 2019 </w:t>
                      </w:r>
                      <w:proofErr w:type="spellStart"/>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Gillig</w:t>
                      </w:r>
                      <w:proofErr w:type="spellEnd"/>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Buses</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1 - 35’ 2020 </w:t>
                      </w:r>
                      <w:proofErr w:type="spellStart"/>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Gillig</w:t>
                      </w:r>
                      <w:proofErr w:type="spellEnd"/>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Bus</w:t>
                      </w:r>
                    </w:p>
                    <w:p w:rsid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2 - 29’ Buses that will be replaced with 35’  </w:t>
                      </w:r>
                      <w:proofErr w:type="spellStart"/>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Gilligs</w:t>
                      </w:r>
                      <w:proofErr w:type="spellEnd"/>
                      <w:r w:rsidRPr="00C02BE3">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in Summer of 2021</w:t>
                      </w:r>
                    </w:p>
                    <w:p w:rsidR="00C02BE3" w:rsidRPr="00C02BE3" w:rsidRDefault="00C02BE3">
                      <w:pP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20 Employees</w:t>
                      </w:r>
                    </w:p>
                  </w:txbxContent>
                </v:textbox>
                <w10:wrap type="square" anchorx="margin"/>
              </v:shape>
            </w:pict>
          </mc:Fallback>
        </mc:AlternateContent>
      </w:r>
      <w:r w:rsidR="00C02BE3">
        <w:rPr>
          <w:noProof/>
        </w:rPr>
        <mc:AlternateContent>
          <mc:Choice Requires="wps">
            <w:drawing>
              <wp:anchor distT="45720" distB="45720" distL="114300" distR="114300" simplePos="0" relativeHeight="251660800" behindDoc="0" locked="0" layoutInCell="1" allowOverlap="1">
                <wp:simplePos x="0" y="0"/>
                <wp:positionH relativeFrom="margin">
                  <wp:align>right</wp:align>
                </wp:positionH>
                <wp:positionV relativeFrom="paragraph">
                  <wp:posOffset>212090</wp:posOffset>
                </wp:positionV>
                <wp:extent cx="3272790" cy="4505325"/>
                <wp:effectExtent l="0" t="0" r="2286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2790" cy="4505325"/>
                        </a:xfrm>
                        <a:prstGeom prst="rect">
                          <a:avLst/>
                        </a:prstGeom>
                        <a:solidFill>
                          <a:srgbClr val="FFFFFF"/>
                        </a:solidFill>
                        <a:ln w="25400">
                          <a:solidFill>
                            <a:srgbClr val="000099"/>
                          </a:solidFill>
                          <a:miter lim="800000"/>
                          <a:headEnd/>
                          <a:tailEnd/>
                        </a:ln>
                      </wps:spPr>
                      <wps:txbx>
                        <w:txbxContent>
                          <w:p w:rsidR="007078E3" w:rsidRDefault="007078E3">
                            <w:r>
                              <w:rPr>
                                <w:noProof/>
                              </w:rPr>
                              <w:drawing>
                                <wp:inline distT="0" distB="0" distL="0" distR="0">
                                  <wp:extent cx="3081020" cy="1939290"/>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Maritime-Metro-Transit-Center.jpg"/>
                                          <pic:cNvPicPr/>
                                        </pic:nvPicPr>
                                        <pic:blipFill>
                                          <a:blip r:embed="rId6">
                                            <a:extLst>
                                              <a:ext uri="{28A0092B-C50C-407E-A947-70E740481C1C}">
                                                <a14:useLocalDpi xmlns:a14="http://schemas.microsoft.com/office/drawing/2010/main" val="0"/>
                                              </a:ext>
                                            </a:extLst>
                                          </a:blip>
                                          <a:stretch>
                                            <a:fillRect/>
                                          </a:stretch>
                                        </pic:blipFill>
                                        <pic:spPr>
                                          <a:xfrm>
                                            <a:off x="0" y="0"/>
                                            <a:ext cx="3081020" cy="1939290"/>
                                          </a:xfrm>
                                          <a:prstGeom prst="rect">
                                            <a:avLst/>
                                          </a:prstGeom>
                                        </pic:spPr>
                                      </pic:pic>
                                    </a:graphicData>
                                  </a:graphic>
                                </wp:inline>
                              </w:drawing>
                            </w:r>
                            <w:r>
                              <w:rPr>
                                <w:noProof/>
                              </w:rPr>
                              <w:drawing>
                                <wp:inline distT="0" distB="0" distL="0" distR="0">
                                  <wp:extent cx="3081020" cy="231076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s20.jpg"/>
                                          <pic:cNvPicPr/>
                                        </pic:nvPicPr>
                                        <pic:blipFill>
                                          <a:blip r:embed="rId7">
                                            <a:extLst>
                                              <a:ext uri="{28A0092B-C50C-407E-A947-70E740481C1C}">
                                                <a14:useLocalDpi xmlns:a14="http://schemas.microsoft.com/office/drawing/2010/main" val="0"/>
                                              </a:ext>
                                            </a:extLst>
                                          </a:blip>
                                          <a:stretch>
                                            <a:fillRect/>
                                          </a:stretch>
                                        </pic:blipFill>
                                        <pic:spPr>
                                          <a:xfrm>
                                            <a:off x="0" y="0"/>
                                            <a:ext cx="3081020" cy="2310765"/>
                                          </a:xfrm>
                                          <a:prstGeom prst="rect">
                                            <a:avLst/>
                                          </a:prstGeom>
                                        </pic:spPr>
                                      </pic:pic>
                                    </a:graphicData>
                                  </a:graphic>
                                </wp:inline>
                              </w:drawing>
                            </w:r>
                          </w:p>
                          <w:p w:rsidR="007078E3" w:rsidRDefault="007078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06.5pt;margin-top:16.7pt;width:257.7pt;height:354.75pt;z-index:251660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" strokecolor="#009" strokeweight="2pt">
                <v:textbox>
                  <w:txbxContent>
                    <w:p w:rsidR="007078E3" w:rsidRDefault="007078E3">
                      <w:r>
                        <w:rPr>
                          <w:noProof/>
                        </w:rPr>
                        <w:drawing>
                          <wp:inline distT="0" distB="0" distL="0" distR="0">
                            <wp:extent cx="3081020" cy="1939290"/>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Maritime-Metro-Transit-Center.jpg"/>
                                    <pic:cNvPicPr/>
                                  </pic:nvPicPr>
                                  <pic:blipFill>
                                    <a:blip r:embed="rId6">
                                      <a:extLst>
                                        <a:ext uri="{28A0092B-C50C-407E-A947-70E740481C1C}">
                                          <a14:useLocalDpi xmlns:a14="http://schemas.microsoft.com/office/drawing/2010/main" val="0"/>
                                        </a:ext>
                                      </a:extLst>
                                    </a:blip>
                                    <a:stretch>
                                      <a:fillRect/>
                                    </a:stretch>
                                  </pic:blipFill>
                                  <pic:spPr>
                                    <a:xfrm>
                                      <a:off x="0" y="0"/>
                                      <a:ext cx="3081020" cy="1939290"/>
                                    </a:xfrm>
                                    <a:prstGeom prst="rect">
                                      <a:avLst/>
                                    </a:prstGeom>
                                  </pic:spPr>
                                </pic:pic>
                              </a:graphicData>
                            </a:graphic>
                          </wp:inline>
                        </w:drawing>
                      </w:r>
                      <w:r>
                        <w:rPr>
                          <w:noProof/>
                        </w:rPr>
                        <w:drawing>
                          <wp:inline distT="0" distB="0" distL="0" distR="0">
                            <wp:extent cx="3081020" cy="231076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s20.jpg"/>
                                    <pic:cNvPicPr/>
                                  </pic:nvPicPr>
                                  <pic:blipFill>
                                    <a:blip r:embed="rId7">
                                      <a:extLst>
                                        <a:ext uri="{28A0092B-C50C-407E-A947-70E740481C1C}">
                                          <a14:useLocalDpi xmlns:a14="http://schemas.microsoft.com/office/drawing/2010/main" val="0"/>
                                        </a:ext>
                                      </a:extLst>
                                    </a:blip>
                                    <a:stretch>
                                      <a:fillRect/>
                                    </a:stretch>
                                  </pic:blipFill>
                                  <pic:spPr>
                                    <a:xfrm>
                                      <a:off x="0" y="0"/>
                                      <a:ext cx="3081020" cy="2310765"/>
                                    </a:xfrm>
                                    <a:prstGeom prst="rect">
                                      <a:avLst/>
                                    </a:prstGeom>
                                  </pic:spPr>
                                </pic:pic>
                              </a:graphicData>
                            </a:graphic>
                          </wp:inline>
                        </w:drawing>
                      </w:r>
                    </w:p>
                    <w:p w:rsidR="007078E3" w:rsidRDefault="007078E3"/>
                  </w:txbxContent>
                </v:textbox>
                <w10:wrap type="square" anchorx="margin"/>
              </v:shape>
            </w:pict>
          </mc:Fallback>
        </mc:AlternateContent>
      </w:r>
      <w:r w:rsidR="00F26B5B">
        <w:rPr>
          <w:noProof/>
        </w:rPr>
        <mc:AlternateContent>
          <mc:Choice Requires="wps">
            <w:drawing>
              <wp:anchor distT="45720" distB="45720" distL="114300" distR="114300" simplePos="0" relativeHeight="251657728" behindDoc="0" locked="0" layoutInCell="1" allowOverlap="1">
                <wp:simplePos x="0" y="0"/>
                <wp:positionH relativeFrom="column">
                  <wp:posOffset>-9525</wp:posOffset>
                </wp:positionH>
                <wp:positionV relativeFrom="paragraph">
                  <wp:posOffset>241300</wp:posOffset>
                </wp:positionV>
                <wp:extent cx="3152775" cy="44767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4476750"/>
                        </a:xfrm>
                        <a:prstGeom prst="rect">
                          <a:avLst/>
                        </a:prstGeom>
                        <a:solidFill>
                          <a:schemeClr val="bg1">
                            <a:lumMod val="95000"/>
                          </a:schemeClr>
                        </a:solidFill>
                        <a:ln w="25400">
                          <a:solidFill>
                            <a:srgbClr val="000099"/>
                          </a:solidFill>
                          <a:miter lim="800000"/>
                          <a:headEnd/>
                          <a:tailEnd/>
                        </a:ln>
                      </wps:spPr>
                      <wps:txbx>
                        <w:txbxContent>
                          <w:p w:rsidR="00F26B5B" w:rsidRPr="00F26B5B" w:rsidRDefault="00F26B5B">
                            <w:pPr>
                              <w:rPr>
                                <w:color w:val="000099"/>
                                <w:sz w:val="36"/>
                                <w:szCs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F26B5B">
                              <w:rPr>
                                <w:color w:val="000099"/>
                                <w:sz w:val="36"/>
                                <w:szCs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Our Transit System</w:t>
                            </w:r>
                          </w:p>
                          <w:p w:rsidR="00F26B5B" w:rsidRPr="00F26B5B" w:rsidRDefault="00F26B5B">
                            <w:pPr>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6B5B">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time Metro provides public transportation to the cities of Manitowoc and Two Rivers. We have seven fixed routes that run from 5:00AM – 8:00PM Monday thru Friday. We also run six fixed routes on Saturday from 9:00AM – 4:00PM</w:t>
                            </w:r>
                          </w:p>
                          <w:p w:rsidR="00F26B5B" w:rsidRPr="00F26B5B" w:rsidRDefault="00F26B5B">
                            <w:pPr>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6B5B">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time Metro Transit through coordination with Manitowoc County offers specialized transportation services for residents throughout Manitowoc County. Everyone should have access to public transportation to get where they need to go. Since 1978, Manitowoc Transit and now Maritime Metro Transit have been providing fixed route bus service to the cities of Manitowoc and Two Rivers. In 1992, under the Americans with Disabilities Act (ADA), Maritime Metro Transit began providing paratransit service. Through the coordination of specialized transportation services, passengers living throughout Manitowoc County and in the Cities of Manitowoc and Two Rivers have many transportation op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75pt;margin-top:19pt;width:248.25pt;height:35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" fillcolor="#f2f2f2 [3052]" strokecolor="#009" strokeweight="2pt">
                <v:textbox>
                  <w:txbxContent>
                    <w:p w:rsidR="00F26B5B" w:rsidRPr="00F26B5B" w:rsidRDefault="00F26B5B">
                      <w:pPr>
                        <w:rPr>
                          <w:color w:val="000099"/>
                          <w:sz w:val="36"/>
                          <w:szCs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pPr>
                      <w:r w:rsidRPr="00F26B5B">
                        <w:rPr>
                          <w:color w:val="000099"/>
                          <w:sz w:val="36"/>
                          <w:szCs w:val="3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rPr>
                        <w:t>Our Transit System</w:t>
                      </w:r>
                    </w:p>
                    <w:p w:rsidR="00F26B5B" w:rsidRPr="00F26B5B" w:rsidRDefault="00F26B5B">
                      <w:pPr>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6B5B">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time Metro provides public transportation to the cities of Manitowoc and Two Rivers. We have seven fixed routes that run from 5:00AM – 8:00PM Monday thru Friday. We also run six fixed routes on Saturday from 9:00AM – 4:00PM</w:t>
                      </w:r>
                    </w:p>
                    <w:p w:rsidR="00F26B5B" w:rsidRPr="00F26B5B" w:rsidRDefault="00F26B5B">
                      <w:pPr>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6B5B">
                        <w:rPr>
                          <w:rFonts w:ascii="Arial" w:hAnsi="Arial"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time Metro Transit through coordination with Manitowoc County offers specialized transportation services for residents throughout Manitowoc County. Everyone should have access to public transportation to get where they need to go. Since 1978, Manitowoc Transit and now Maritime Metro Transit have been providing fixed route bus service to the cities of Manitowoc and Two Rivers. In 1992, under the Americans with Disabilities Act (ADA), Maritime Metro Transit began providing paratransit service. Through the coordination of specialized transportation services, passengers living throughout Manitowoc County and in the Cities of Manitowoc and Two Rivers have many transportation options.</w:t>
                      </w:r>
                    </w:p>
                  </w:txbxContent>
                </v:textbox>
                <w10:wrap type="square"/>
              </v:shape>
            </w:pict>
          </mc:Fallback>
        </mc:AlternateContent>
      </w:r>
      <w:r w:rsidR="00C02BE3">
        <w:rPr>
          <w:noProof/>
        </w:rPr>
        <mc:AlternateContent>
          <mc:Choice Requires="wps">
            <w:drawing>
              <wp:anchor distT="45720" distB="45720" distL="114300" distR="114300" simplePos="0" relativeHeight="251665920" behindDoc="0" locked="0" layoutInCell="1" allowOverlap="1">
                <wp:simplePos x="0" y="0"/>
                <wp:positionH relativeFrom="margin">
                  <wp:align>left</wp:align>
                </wp:positionH>
                <wp:positionV relativeFrom="paragraph">
                  <wp:posOffset>7467601</wp:posOffset>
                </wp:positionV>
                <wp:extent cx="6877050" cy="849630"/>
                <wp:effectExtent l="0" t="0" r="1905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849630"/>
                        </a:xfrm>
                        <a:prstGeom prst="rect">
                          <a:avLst/>
                        </a:prstGeom>
                        <a:solidFill>
                          <a:schemeClr val="bg1">
                            <a:lumMod val="65000"/>
                          </a:schemeClr>
                        </a:solidFill>
                        <a:ln w="25400">
                          <a:solidFill>
                            <a:srgbClr val="000099"/>
                          </a:solidFill>
                          <a:miter lim="800000"/>
                          <a:headEnd/>
                          <a:tailEnd/>
                        </a:ln>
                      </wps:spPr>
                      <wps:txbx>
                        <w:txbxContent>
                          <w:p w:rsidR="00C02BE3" w:rsidRDefault="00C02BE3" w:rsidP="00C02BE3">
                            <w:pPr>
                              <w:spacing w:after="0"/>
                            </w:pPr>
                            <w:r w:rsidRPr="00C02BE3">
                              <w:rPr>
                                <w:b/>
                                <w:u w:val="single"/>
                              </w:rPr>
                              <w:t>MMT</w:t>
                            </w:r>
                            <w:r>
                              <w:t xml:space="preserve">                                                                                            </w:t>
                            </w:r>
                            <w:r w:rsidRPr="00C02BE3">
                              <w:rPr>
                                <w:b/>
                                <w:u w:val="single"/>
                              </w:rPr>
                              <w:t>Contact Information</w:t>
                            </w:r>
                          </w:p>
                          <w:p w:rsidR="00C02BE3" w:rsidRDefault="00C02BE3" w:rsidP="00C02BE3">
                            <w:pPr>
                              <w:spacing w:after="0"/>
                            </w:pPr>
                            <w:r>
                              <w:t>915 South 11</w:t>
                            </w:r>
                            <w:r w:rsidRPr="00C02BE3">
                              <w:rPr>
                                <w:vertAlign w:val="superscript"/>
                              </w:rPr>
                              <w:t>th</w:t>
                            </w:r>
                            <w:r>
                              <w:t xml:space="preserve"> Street                                                                (920)686-3560 - Mainline</w:t>
                            </w:r>
                          </w:p>
                          <w:p w:rsidR="00C02BE3" w:rsidRDefault="00C02BE3" w:rsidP="00C02BE3">
                            <w:pPr>
                              <w:spacing w:after="0"/>
                            </w:pPr>
                            <w:r>
                              <w:t>Manitowoc, Wisconsin    54220                                              (920)686-5020 - Fax</w:t>
                            </w:r>
                          </w:p>
                          <w:p w:rsidR="00C02BE3" w:rsidRDefault="00C02BE3" w:rsidP="00C02BE3">
                            <w:pPr>
                              <w:spacing w:after="0"/>
                            </w:pPr>
                            <w:r>
                              <w:t xml:space="preserve">www.manitowoc.org                                                                </w:t>
                            </w:r>
                            <w:hyperlink r:id="rId8" w:history="1">
                              <w:r w:rsidRPr="000A7956">
                                <w:rPr>
                                  <w:rStyle w:val="Hyperlink"/>
                                </w:rPr>
                                <w:t>metro@manitowoc.org</w:t>
                              </w:r>
                            </w:hyperlink>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0;margin-top:588pt;width:541.5pt;height:66.9pt;z-index:2516659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" fillcolor="#a5a5a5 [2092]" strokecolor="#009" strokeweight="2pt">
                <v:textbox>
                  <w:txbxContent>
                    <w:p w:rsidR="00C02BE3" w:rsidRDefault="00C02BE3" w:rsidP="00C02BE3">
                      <w:pPr>
                        <w:spacing w:after="0"/>
                      </w:pPr>
                      <w:r w:rsidRPr="00C02BE3">
                        <w:rPr>
                          <w:b/>
                          <w:u w:val="single"/>
                        </w:rPr>
                        <w:t>MMT</w:t>
                      </w:r>
                      <w:r>
                        <w:t xml:space="preserve">                                                                                            </w:t>
                      </w:r>
                      <w:r w:rsidRPr="00C02BE3">
                        <w:rPr>
                          <w:b/>
                          <w:u w:val="single"/>
                        </w:rPr>
                        <w:t>Contact Information</w:t>
                      </w:r>
                    </w:p>
                    <w:p w:rsidR="00C02BE3" w:rsidRDefault="00C02BE3" w:rsidP="00C02BE3">
                      <w:pPr>
                        <w:spacing w:after="0"/>
                      </w:pPr>
                      <w:r>
                        <w:t>915 South 11</w:t>
                      </w:r>
                      <w:r w:rsidRPr="00C02BE3">
                        <w:rPr>
                          <w:vertAlign w:val="superscript"/>
                        </w:rPr>
                        <w:t>th</w:t>
                      </w:r>
                      <w:r>
                        <w:t xml:space="preserve"> Street                                                                (920)686-3560 - Mainline</w:t>
                      </w:r>
                    </w:p>
                    <w:p w:rsidR="00C02BE3" w:rsidRDefault="00C02BE3" w:rsidP="00C02BE3">
                      <w:pPr>
                        <w:spacing w:after="0"/>
                      </w:pPr>
                      <w:r>
                        <w:t>Manitowoc, Wisconsin    54220                                              (920)686-5020 - Fax</w:t>
                      </w:r>
                    </w:p>
                    <w:p w:rsidR="00C02BE3" w:rsidRDefault="00C02BE3" w:rsidP="00C02BE3">
                      <w:pPr>
                        <w:spacing w:after="0"/>
                      </w:pPr>
                      <w:r>
                        <w:t xml:space="preserve">www.manitowoc.org                                                                </w:t>
                      </w:r>
                      <w:hyperlink r:id="rId9" w:history="1">
                        <w:r w:rsidRPr="000A7956">
                          <w:rPr>
                            <w:rStyle w:val="Hyperlink"/>
                          </w:rPr>
                          <w:t>metro@manitowoc.org</w:t>
                        </w:r>
                      </w:hyperlink>
                      <w:r>
                        <w:t xml:space="preserve"> </w:t>
                      </w:r>
                    </w:p>
                  </w:txbxContent>
                </v:textbox>
                <w10:wrap type="square" anchorx="margin"/>
              </v:shape>
            </w:pict>
          </mc:Fallback>
        </mc:AlternateContent>
      </w:r>
    </w:p>
    <w:sectPr w:rsidR="003E6605" w:rsidSect="00FC2688">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9C8" w:rsidRDefault="009B09C8" w:rsidP="00FC2688">
      <w:pPr>
        <w:spacing w:after="0" w:line="240" w:lineRule="auto"/>
      </w:pPr>
      <w:r>
        <w:separator/>
      </w:r>
    </w:p>
  </w:endnote>
  <w:endnote w:type="continuationSeparator" w:id="0">
    <w:p w:rsidR="009B09C8" w:rsidRDefault="009B09C8" w:rsidP="00FC2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56B0" w:rsidRDefault="001E5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56B0" w:rsidRDefault="001E56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56B0" w:rsidRDefault="001E5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9C8" w:rsidRDefault="009B09C8" w:rsidP="00FC2688">
      <w:pPr>
        <w:spacing w:after="0" w:line="240" w:lineRule="auto"/>
      </w:pPr>
      <w:r>
        <w:separator/>
      </w:r>
    </w:p>
  </w:footnote>
  <w:footnote w:type="continuationSeparator" w:id="0">
    <w:p w:rsidR="009B09C8" w:rsidRDefault="009B09C8" w:rsidP="00FC26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56B0" w:rsidRDefault="001E56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688" w:rsidRPr="00FC2688" w:rsidRDefault="00FC2688" w:rsidP="003E6605">
    <w:pPr>
      <w:pStyle w:val="Header"/>
      <w:shd w:val="clear" w:color="auto" w:fill="BFBFBF" w:themeFill="background1" w:themeFillShade="BF"/>
      <w:rPr>
        <w:b/>
        <w:sz w:val="48"/>
        <w:szCs w:val="48"/>
      </w:rPr>
    </w:pPr>
    <w:r>
      <w:rPr>
        <w:b/>
        <w:noProof/>
        <w:sz w:val="40"/>
        <w:szCs w:val="40"/>
      </w:rPr>
      <w:drawing>
        <wp:inline distT="0" distB="0" distL="0" distR="0" wp14:anchorId="07E6B518" wp14:editId="38BE0314">
          <wp:extent cx="533400" cy="33530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mt21.png"/>
                  <pic:cNvPicPr/>
                </pic:nvPicPr>
                <pic:blipFill>
                  <a:blip r:embed="rId1">
                    <a:extLst>
                      <a:ext uri="{28A0092B-C50C-407E-A947-70E740481C1C}">
                        <a14:useLocalDpi xmlns:a14="http://schemas.microsoft.com/office/drawing/2010/main" val="0"/>
                      </a:ext>
                    </a:extLst>
                  </a:blip>
                  <a:stretch>
                    <a:fillRect/>
                  </a:stretch>
                </pic:blipFill>
                <pic:spPr>
                  <a:xfrm>
                    <a:off x="0" y="0"/>
                    <a:ext cx="625592" cy="393256"/>
                  </a:xfrm>
                  <a:prstGeom prst="rect">
                    <a:avLst/>
                  </a:prstGeom>
                </pic:spPr>
              </pic:pic>
            </a:graphicData>
          </a:graphic>
        </wp:inline>
      </w:drawing>
    </w:r>
    <w:r>
      <w:rPr>
        <w:b/>
        <w:sz w:val="40"/>
        <w:szCs w:val="40"/>
      </w:rPr>
      <w:t xml:space="preserve">                </w:t>
    </w:r>
    <w:r w:rsidR="003E6605">
      <w:rPr>
        <w:b/>
        <w:sz w:val="40"/>
        <w:szCs w:val="40"/>
      </w:rPr>
      <w:t xml:space="preserve">        </w:t>
    </w:r>
    <w:r>
      <w:rPr>
        <w:b/>
        <w:sz w:val="40"/>
        <w:szCs w:val="40"/>
      </w:rPr>
      <w:t xml:space="preserve"> </w:t>
    </w:r>
    <w:r w:rsidRPr="00FC2688">
      <w:rPr>
        <w:b/>
        <w:sz w:val="48"/>
        <w:szCs w:val="48"/>
      </w:rPr>
      <w:t>Maritime Metro Transit</w:t>
    </w:r>
    <w:r w:rsidR="003E6605">
      <w:rPr>
        <w:b/>
        <w:sz w:val="48"/>
        <w:szCs w:val="48"/>
      </w:rPr>
      <w:t xml:space="preserve">                   </w:t>
    </w:r>
    <w:r w:rsidR="003E6605">
      <w:rPr>
        <w:b/>
        <w:noProof/>
        <w:sz w:val="40"/>
        <w:szCs w:val="40"/>
      </w:rPr>
      <w:drawing>
        <wp:inline distT="0" distB="0" distL="0" distR="0" wp14:anchorId="337D8EA4" wp14:editId="72D60B35">
          <wp:extent cx="533400" cy="33530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mt21.png"/>
                  <pic:cNvPicPr/>
                </pic:nvPicPr>
                <pic:blipFill>
                  <a:blip r:embed="rId1">
                    <a:extLst>
                      <a:ext uri="{28A0092B-C50C-407E-A947-70E740481C1C}">
                        <a14:useLocalDpi xmlns:a14="http://schemas.microsoft.com/office/drawing/2010/main" val="0"/>
                      </a:ext>
                    </a:extLst>
                  </a:blip>
                  <a:stretch>
                    <a:fillRect/>
                  </a:stretch>
                </pic:blipFill>
                <pic:spPr>
                  <a:xfrm>
                    <a:off x="0" y="0"/>
                    <a:ext cx="625592" cy="393256"/>
                  </a:xfrm>
                  <a:prstGeom prst="rect">
                    <a:avLst/>
                  </a:prstGeom>
                </pic:spPr>
              </pic:pic>
            </a:graphicData>
          </a:graphic>
        </wp:inline>
      </w:drawing>
    </w:r>
  </w:p>
  <w:p w:rsidR="00FC2688" w:rsidRPr="00FC2688" w:rsidRDefault="003E6605" w:rsidP="003E6605">
    <w:pPr>
      <w:pStyle w:val="Header"/>
      <w:shd w:val="clear" w:color="auto" w:fill="BFBFBF" w:themeFill="background1" w:themeFillShade="BF"/>
      <w:tabs>
        <w:tab w:val="left" w:pos="2040"/>
        <w:tab w:val="center" w:pos="5400"/>
      </w:tabs>
      <w:rPr>
        <w:b/>
        <w:sz w:val="48"/>
        <w:szCs w:val="48"/>
      </w:rPr>
    </w:pPr>
    <w:r>
      <w:rPr>
        <w:b/>
        <w:sz w:val="48"/>
        <w:szCs w:val="48"/>
      </w:rPr>
      <w:tab/>
    </w:r>
    <w:r>
      <w:rPr>
        <w:b/>
        <w:sz w:val="48"/>
        <w:szCs w:val="48"/>
      </w:rPr>
      <w:tab/>
      <w:t xml:space="preserve">          </w:t>
    </w:r>
    <w:r w:rsidR="00FC2688" w:rsidRPr="00FC2688">
      <w:rPr>
        <w:b/>
        <w:sz w:val="48"/>
        <w:szCs w:val="48"/>
      </w:rPr>
      <w:t>Manitowoc, Wiscons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56B0" w:rsidRDefault="001E56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zYxNrI0NjY0sjRQ0lEKTi0uzszPAykwrAUAEOmxASwAAAA="/>
  </w:docVars>
  <w:rsids>
    <w:rsidRoot w:val="00FC2688"/>
    <w:rsid w:val="001E56B0"/>
    <w:rsid w:val="00211ACF"/>
    <w:rsid w:val="003903F7"/>
    <w:rsid w:val="003D7E87"/>
    <w:rsid w:val="003E6605"/>
    <w:rsid w:val="007078E3"/>
    <w:rsid w:val="0094253B"/>
    <w:rsid w:val="009B09C8"/>
    <w:rsid w:val="00AD6106"/>
    <w:rsid w:val="00C02BE3"/>
    <w:rsid w:val="00F26B5B"/>
    <w:rsid w:val="00FC2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D105BEFC-4DA8-43BB-8F82-34EFAC32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6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688"/>
  </w:style>
  <w:style w:type="paragraph" w:styleId="Footer">
    <w:name w:val="footer"/>
    <w:basedOn w:val="Normal"/>
    <w:link w:val="FooterChar"/>
    <w:uiPriority w:val="99"/>
    <w:unhideWhenUsed/>
    <w:rsid w:val="00FC26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688"/>
  </w:style>
  <w:style w:type="paragraph" w:styleId="ListParagraph">
    <w:name w:val="List Paragraph"/>
    <w:basedOn w:val="Normal"/>
    <w:uiPriority w:val="34"/>
    <w:qFormat/>
    <w:rsid w:val="00C02BE3"/>
    <w:pPr>
      <w:ind w:left="720"/>
      <w:contextualSpacing/>
    </w:pPr>
  </w:style>
  <w:style w:type="character" w:styleId="Hyperlink">
    <w:name w:val="Hyperlink"/>
    <w:basedOn w:val="DefaultParagraphFont"/>
    <w:uiPriority w:val="99"/>
    <w:unhideWhenUsed/>
    <w:rsid w:val="00C02BE3"/>
    <w:rPr>
      <w:color w:val="0000FF" w:themeColor="hyperlink"/>
      <w:u w:val="single"/>
    </w:rPr>
  </w:style>
  <w:style w:type="character" w:styleId="UnresolvedMention">
    <w:name w:val="Unresolved Mention"/>
    <w:basedOn w:val="DefaultParagraphFont"/>
    <w:uiPriority w:val="99"/>
    <w:semiHidden/>
    <w:unhideWhenUsed/>
    <w:rsid w:val="00C02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tro@manitowoc.org"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metro@manitowoc.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6</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hannon</dc:creator>
  <cp:keywords/>
  <dc:description/>
  <cp:lastModifiedBy>Kara Ottum</cp:lastModifiedBy>
  <cp:revision>2</cp:revision>
  <dcterms:created xsi:type="dcterms:W3CDTF">2021-03-31T18:47:00Z</dcterms:created>
  <dcterms:modified xsi:type="dcterms:W3CDTF">2021-03-31T18:47:00Z</dcterms:modified>
</cp:coreProperties>
</file>